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Wellington,</w:t>
      </w:r>
      <w:r>
        <w:t xml:space="preserve"> </w:t>
      </w:r>
      <w:r>
        <w:t xml:space="preserve">New</w:t>
      </w:r>
      <w:r>
        <w:t xml:space="preserve"> </w:t>
      </w:r>
      <w:r>
        <w:t xml:space="preserve">Zealand</w:t>
      </w:r>
    </w:p>
    <w:bookmarkStart w:id="20" w:name="X8db478f06d6924b102286ee58d988f7063e9bed"/>
    <w:p>
      <w:pPr>
        <w:pStyle w:val="Heading1"/>
      </w:pPr>
      <w:r>
        <w:t xml:space="preserve">Internship Application Letter for Architectural Intern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Firm Name - e.g., Wilson Architects, Studio 8, or a placeholder]</w:t>
      </w:r>
      <w:r>
        <w:br/>
      </w:r>
      <w:r>
        <w:rPr>
          <w:bCs/>
          <w:b/>
        </w:rPr>
        <w:t xml:space="preserve">Address:</w:t>
      </w:r>
      <w:r>
        <w:t xml:space="preserve"> </w:t>
      </w:r>
      <w:r>
        <w:t xml:space="preserve">[Firm Address - e.g., 108-110 Willis Street, Wellington 6011]</w:t>
      </w:r>
      <w:r>
        <w:br/>
      </w:r>
      <w:r>
        <w:rPr>
          <w:bCs/>
          <w:b/>
        </w:rPr>
        <w:t xml:space="preserve">Subject: Internship Application Letter for Architectural Intern Position</w:t>
      </w:r>
    </w:p>
    <w:p>
      <w:pPr>
        <w:pStyle w:val="BodyText"/>
      </w:pPr>
      <w:r>
        <w:t xml:space="preserve">Dear Hiring Manager,</w:t>
      </w:r>
    </w:p>
    <w:p>
      <w:pPr>
        <w:pStyle w:val="BodyText"/>
      </w:pPr>
      <w:r>
        <w:t xml:space="preserve">I am writing with profound enthusiasm to submit my application for the Architectural Intern position at your esteemed firm in New Zealand Wellington, as advertised on [Platform where job was seen - e.g., Architecture NZ website, LinkedIn, or university career portal]. As a highly motivated and detail-oriented architecture student nearing completion of my Bachelor of Architectural Studies (Hons) at Victoria University of Wellington, I am deeply committed to contributing to the vibrant and innovative architectural landscape that defines New Zealand Wellington. This Internship Application Letter serves as my formal expression of interest in joining your practice, where I believe my academic foundation, practical skills, and unwavering passion for sustainable and culturally responsive design align perfectly with your studio’s values.</w:t>
      </w:r>
    </w:p>
    <w:p>
      <w:pPr>
        <w:pStyle w:val="BodyText"/>
      </w:pPr>
      <w:r>
        <w:t xml:space="preserve">My academic journey at Victoria University has been meticulously structured to prepare me for the dynamic challenges of contemporary architectural practice within the unique context of New Zealand. I have immersed myself in courses directly relevant to Wellington’s urban fabric, including "Sustainable Urban Design," "Aotearoa New Zealand Architecture," and "Tāngata Whenua Perspectives in Design." This coursework provided crucial insight into how Wellington’s topography, climate resilience needs, and deep cultural significance shape design decisions. I have particularly focused on projects addressing affordable housing solutions within the city’s constrained sites – a critical challenge for our community. For instance, my final-year project explored the adaptive reuse of a disused Wellington warehouse in the Thorndon precinct, integrating passive solar strategies and Māori design principles (Te Ao Mārama) to create multi-generational living spaces that respect both place and people. This project required meticulous site analysis using LiDAR data common in New Zealand urban planning, advanced Revit modeling for complex building forms, and engagement with local iwi perspectives – skills I am eager to apply under your mentorship.</w:t>
      </w:r>
    </w:p>
    <w:p>
      <w:pPr>
        <w:pStyle w:val="BodyText"/>
      </w:pPr>
      <w:r>
        <w:t xml:space="preserve">My practical experience further solidifies my readiness to contribute meaningfully during this internship. I completed a six-month placement with the Wellington City Council’s Urban Design Team, where I assisted in reviewing development applications against the Wellington City Council’s Urban Design Guidelines and contributed to community engagement sessions for the proposed Te Whanganui-a-Tara (Wellington Harbour) waterfront revitalization project. This exposure gave me invaluable insight into New Zealand's planning processes, statutory requirements like the Resource Management Act 1991, and the importance of public consultation – a cornerstone of ethical architectural practice in our community. I also volunteered with Wellington Heritage Trust, documenting historic structures in the city’s central business district using photogrammetry software, deepening my understanding of New Zealand’s built heritage conservation challenges and opportunities. These experiences cultivated my proficiency with industry-standard tools such as AutoCAD, SketchUp Pro (for conceptual modelling), and Adobe Creative Suite for presentation graphics – all essential skills for any Architect working in a professional practice like yours.</w:t>
      </w:r>
    </w:p>
    <w:p>
      <w:pPr>
        <w:pStyle w:val="BodyText"/>
      </w:pPr>
      <w:r>
        <w:t xml:space="preserve">What truly sets Wellington apart as the ideal environment for my architectural growth is its unparalleled confluence of natural beauty, cultural richness, and progressive design thinking. Living and studying here has instilled in me a profound respect for the Māori worldview (Te Ao Māori) which fundamentally shapes how we understand place (Whakapapa), relationships (Whanaungatanga), and environmental stewardship (Kaitiakitanga). I am deeply inspired by firms like yours that actively integrate these principles into their work, as seen in projects such as the recent Te Papa Tongarewa Museum extension or the sustainable developments along the Wellington Waterfront. I have closely followed your firm’s commitment to projects emphasizing social equity and ecological sensitivity – particularly your approach to designing for resilience against Wellington’s unique weather patterns and seismic activity. This alignment between my personal values, my academic focus on Māori design frameworks, and your studio’s philosophy is not coincidental; it is the very reason I am applying for this internship opportunity in New Zealand Wellington specifically.</w:t>
      </w:r>
    </w:p>
    <w:p>
      <w:pPr>
        <w:pStyle w:val="BodyText"/>
      </w:pPr>
      <w:r>
        <w:t xml:space="preserve">I am acutely aware that becoming a Registered Architect in New Zealand requires not just technical skill but also deep engagement with the community and understanding of local contexts. This internship represents the vital bridge between academic learning and professional practice within the distinct environment of Wellington. I am eager to learn from your experienced team, contribute to ongoing projects with diligence and enthusiasm, and absorb the nuanced understanding of how a successful Architect navigates regulatory frameworks while creating spaces that truly serve people and place in New Zealand. I am fully prepared to relocate immediately should required (currently residing in Wellington) and am available for interviews at your earliest convenience.</w:t>
      </w:r>
    </w:p>
    <w:p>
      <w:pPr>
        <w:pStyle w:val="BodyText"/>
      </w:pPr>
      <w:r>
        <w:t xml:space="preserve">Thank you for considering my application for this coveted Internship Application Letter position. My resume, attached, provides further detail on my academic achievements, technical skills, and practical experience. I am profoundly excited by the prospect of contributing to the next chapter of architectural innovation in New Zealand Wellington under your guidance and would be honoured to discuss how my skills align with your current projects during an interview. I look forward to the possibility of bringing my passion for sustainable, culturally grounded architecture to [Firm Name] and becoming a valuable member of your team.</w:t>
      </w:r>
    </w:p>
    <w:p>
      <w:pPr>
        <w:pStyle w:val="BodyText"/>
      </w:pPr>
      <w:r>
        <w:t xml:space="preserve">Respectfully,</w:t>
      </w:r>
    </w:p>
    <w:p>
      <w:pPr>
        <w:pStyle w:val="BodyText"/>
      </w:pPr>
      <w:r>
        <w:t xml:space="preserve">[Your Full Name]</w:t>
      </w:r>
      <w:r>
        <w:br/>
      </w:r>
      <w:r>
        <w:t xml:space="preserve">[Your Student ID - Optional but recommended]</w:t>
      </w:r>
      <w:r>
        <w:br/>
      </w:r>
      <w:r>
        <w:t xml:space="preserve">[Your Email Address]</w:t>
      </w:r>
      <w:r>
        <w:br/>
      </w:r>
      <w:r>
        <w:t xml:space="preserve">[Your Phone Number]</w:t>
      </w:r>
      <w:r>
        <w:br/>
      </w:r>
      <w:r>
        <w:t xml:space="preserve">[Link to Online Portfolio - Highly Recommend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Wellington, New Zealand</dc:title>
  <dc:creator/>
  <dc:language>en</dc:language>
  <cp:keywords/>
  <dcterms:created xsi:type="dcterms:W3CDTF">2025-12-09T05:35:54Z</dcterms:created>
  <dcterms:modified xsi:type="dcterms:W3CDTF">2025-12-09T05:35:54Z</dcterms:modified>
</cp:coreProperties>
</file>

<file path=docProps/custom.xml><?xml version="1.0" encoding="utf-8"?>
<Properties xmlns="http://schemas.openxmlformats.org/officeDocument/2006/custom-properties" xmlns:vt="http://schemas.openxmlformats.org/officeDocument/2006/docPropsVTypes"/>
</file>